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6cdb6f9bc5cc26f188f7a0d6d2ec1c1e8cf2a"/>
    <w:p>
      <w:pPr>
        <w:pStyle w:val="Heading2"/>
      </w:pPr>
      <w:r>
        <w:t xml:space="preserve">Unit 5 Lesson 22: Divide Whole Numbers by 0.1 and 0.01</w:t>
      </w:r>
    </w:p>
    <w:bookmarkEnd w:id="20"/>
    <w:bookmarkStart w:id="22" w:name="X6fd108d23b23b76a2532377c2b137474747657a"/>
    <w:p>
      <w:pPr>
        <w:pStyle w:val="Heading3"/>
      </w:pPr>
      <w:r>
        <w:t xml:space="preserve">WU Number Talk: Remember Division of Unit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1</m:t>
        </m:r>
      </m:oMath>
    </w:p>
    <w:bookmarkEnd w:id="21"/>
    <w:bookmarkEnd w:id="22"/>
    <w:bookmarkStart w:id="24" w:name="patterns-in-dividing-by-decimal-units"/>
    <w:p>
      <w:pPr>
        <w:pStyle w:val="Heading3"/>
      </w:pPr>
      <w:r>
        <w:t xml:space="preserve">1 Patterns in Dividing by Decimal Uni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expression. Explain or show your reasoning. Use a diagram if it is helpful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w:r>
        <w:t xml:space="preserve">What patterns do you notice?</w:t>
      </w:r>
    </w:p>
    <w:bookmarkEnd w:id="23"/>
    <w:bookmarkEnd w:id="24"/>
    <w:bookmarkStart w:id="35" w:name="divide-whole-numbers-by-decimals"/>
    <w:p>
      <w:pPr>
        <w:pStyle w:val="Heading3"/>
      </w:pPr>
      <w:r>
        <w:t xml:space="preserve">2 Divide Whole Numbers by Decimal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escribe how you can find the value of any whole number divided by 0.1. Use a diagram if it is helpful.</w:t>
      </w:r>
    </w:p>
    <w:p>
      <w:pPr>
        <w:numPr>
          <w:ilvl w:val="0"/>
          <w:numId w:val="1004"/>
        </w:numPr>
        <w:pStyle w:val="Compact"/>
      </w:pPr>
      <w:r>
        <w:t xml:space="preserve">Describe how you can find the value of any whole number divided by 0.01. Use a diagram if it is helpful.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28247.28815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28247.35151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8Z</dcterms:created>
  <dcterms:modified xsi:type="dcterms:W3CDTF">2022-12-14T14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pXRs4wXN48CYMcEK4MB+NOgdkvKqOU8RB5UwUdwGSEXhIforikg/ntIAJByiBv2qb4Xzug/o90mpwjcRLDOQ==</vt:lpwstr>
  </property>
</Properties>
</file>